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4D7067" w14:textId="48370A51" w:rsidR="008C5C20" w:rsidRPr="00BF213A" w:rsidRDefault="008C5C20" w:rsidP="002369DD">
      <w:pPr>
        <w:spacing w:after="240"/>
        <w:ind w:right="106"/>
        <w:jc w:val="center"/>
        <w:rPr>
          <w:rFonts w:ascii="Roboto" w:eastAsia="Calibri" w:hAnsi="Roboto" w:cs="Times New Roman"/>
          <w:b/>
          <w:sz w:val="28"/>
          <w:szCs w:val="28"/>
        </w:rPr>
      </w:pPr>
      <w:r w:rsidRPr="00BF213A">
        <w:rPr>
          <w:rFonts w:ascii="Roboto" w:eastAsia="Calibri" w:hAnsi="Roboto" w:cs="Times New Roman"/>
          <w:b/>
          <w:sz w:val="28"/>
          <w:szCs w:val="28"/>
        </w:rPr>
        <w:t>THE PROTECTION OF PERSONAL INFORMATION (POPI) ACT CONSENT FORM</w:t>
      </w:r>
    </w:p>
    <w:p w14:paraId="73DDFE46" w14:textId="75A8E946" w:rsidR="008C5C20" w:rsidRPr="00EB11BF" w:rsidRDefault="008C5C20" w:rsidP="002369DD">
      <w:pPr>
        <w:tabs>
          <w:tab w:val="left" w:pos="11199"/>
        </w:tabs>
        <w:spacing w:after="200" w:line="276" w:lineRule="auto"/>
        <w:ind w:right="106"/>
        <w:jc w:val="both"/>
        <w:rPr>
          <w:rFonts w:ascii="Roboto" w:eastAsia="Calibri" w:hAnsi="Roboto" w:cs="Times New Roman"/>
          <w:b/>
        </w:rPr>
      </w:pPr>
      <w:r w:rsidRPr="00EB11BF">
        <w:rPr>
          <w:rFonts w:ascii="Roboto" w:eastAsia="Calibri" w:hAnsi="Roboto" w:cs="Times New Roman"/>
          <w:b/>
        </w:rPr>
        <w:t xml:space="preserve">The Protection of Personal Information (POPI) Act 4 of 2013 requires us to inform you how we use, </w:t>
      </w:r>
      <w:r w:rsidR="00074A5C" w:rsidRPr="00EB11BF">
        <w:rPr>
          <w:rFonts w:ascii="Roboto" w:eastAsia="Calibri" w:hAnsi="Roboto" w:cs="Times New Roman"/>
          <w:b/>
        </w:rPr>
        <w:t>disclose,</w:t>
      </w:r>
      <w:r w:rsidRPr="00EB11BF">
        <w:rPr>
          <w:rFonts w:ascii="Roboto" w:eastAsia="Calibri" w:hAnsi="Roboto" w:cs="Times New Roman"/>
          <w:b/>
        </w:rPr>
        <w:t xml:space="preserve"> and destroy personal information we obtain from you. </w:t>
      </w:r>
      <w:r w:rsidR="00721DBA" w:rsidRPr="00EB11BF">
        <w:rPr>
          <w:rFonts w:ascii="Roboto" w:eastAsia="Calibri" w:hAnsi="Roboto" w:cs="Times New Roman"/>
          <w:b/>
        </w:rPr>
        <w:t xml:space="preserve"> </w:t>
      </w:r>
      <w:r w:rsidRPr="00EB11BF">
        <w:rPr>
          <w:rFonts w:ascii="Roboto" w:eastAsia="Calibri" w:hAnsi="Roboto" w:cs="Times New Roman"/>
          <w:b/>
        </w:rPr>
        <w:t>We are committed to protecting your privacy as our learner and will ensure that your personal information is used appropriately and according to the applicable law.</w:t>
      </w:r>
    </w:p>
    <w:p w14:paraId="1D5F6033" w14:textId="7BF2117E" w:rsidR="00721DBA" w:rsidRPr="00EB11BF" w:rsidRDefault="005A6DBD" w:rsidP="00BF213A">
      <w:pPr>
        <w:tabs>
          <w:tab w:val="left" w:pos="851"/>
        </w:tabs>
        <w:spacing w:after="200" w:line="276" w:lineRule="auto"/>
        <w:ind w:right="1410"/>
        <w:rPr>
          <w:rFonts w:ascii="Roboto" w:eastAsia="Calibri" w:hAnsi="Roboto" w:cs="Times New Roman"/>
        </w:rPr>
      </w:pPr>
      <w:r w:rsidRPr="00EB11BF">
        <w:rPr>
          <w:rFonts w:ascii="Roboto" w:eastAsia="Calibri" w:hAnsi="Roboto" w:cs="Times New Roman"/>
        </w:rPr>
        <w:t>I</w:t>
      </w:r>
      <w:r w:rsidR="00721DBA" w:rsidRPr="00EB11BF">
        <w:rPr>
          <w:rFonts w:ascii="Roboto" w:eastAsia="Calibri" w:hAnsi="Roboto" w:cs="Times New Roman"/>
        </w:rPr>
        <w:t xml:space="preserve"> N</w:t>
      </w:r>
      <w:r w:rsidR="004D5FF2" w:rsidRPr="00EB11BF">
        <w:rPr>
          <w:rFonts w:ascii="Roboto" w:eastAsia="Calibri" w:hAnsi="Roboto" w:cs="Times New Roman"/>
        </w:rPr>
        <w:t xml:space="preserve">ame </w:t>
      </w:r>
      <w:bookmarkStart w:id="0" w:name="_Hlk176792144"/>
      <w:sdt>
        <w:sdtPr>
          <w:rPr>
            <w:rStyle w:val="Style4"/>
          </w:rPr>
          <w:id w:val="1080720271"/>
          <w:placeholder>
            <w:docPart w:val="0932FE8FCCF34B66B8EC396E98FC167E"/>
          </w:placeholder>
          <w:showingPlcHdr/>
          <w15:color w:val="000000"/>
        </w:sdtPr>
        <w:sdtEndPr>
          <w:rPr>
            <w:rStyle w:val="DefaultParagraphFont"/>
            <w:rFonts w:asciiTheme="minorHAnsi" w:eastAsia="Calibri" w:hAnsiTheme="minorHAnsi" w:cs="Times New Roman"/>
            <w:color w:val="auto"/>
          </w:rPr>
        </w:sdtEndPr>
        <w:sdtContent>
          <w:r w:rsidR="00BF213A" w:rsidRPr="003C1CAF">
            <w:rPr>
              <w:rStyle w:val="PlaceholderText"/>
              <w:rFonts w:ascii="Roboto" w:hAnsi="Roboto"/>
              <w:b/>
              <w:color w:val="auto"/>
              <w:highlight w:val="yellow"/>
            </w:rPr>
            <w:t>C</w:t>
          </w:r>
          <w:r w:rsidR="00EB11BF" w:rsidRPr="003C1CAF">
            <w:rPr>
              <w:rStyle w:val="PlaceholderText"/>
              <w:rFonts w:ascii="Roboto" w:hAnsi="Roboto"/>
              <w:b/>
              <w:color w:val="auto"/>
              <w:highlight w:val="yellow"/>
            </w:rPr>
            <w:t>lick</w:t>
          </w:r>
          <w:r w:rsidR="00EB11BF" w:rsidRPr="003C1CAF">
            <w:rPr>
              <w:rStyle w:val="PlaceholderText"/>
              <w:rFonts w:ascii="Roboto" w:hAnsi="Roboto"/>
              <w:b/>
              <w:color w:val="4472C4" w:themeColor="accent1"/>
              <w:highlight w:val="yellow"/>
            </w:rPr>
            <w:t xml:space="preserve"> </w:t>
          </w:r>
          <w:r w:rsidR="00EB11BF" w:rsidRPr="003C1CAF">
            <w:rPr>
              <w:rStyle w:val="PlaceholderText"/>
              <w:rFonts w:ascii="Roboto" w:hAnsi="Roboto"/>
              <w:b/>
              <w:color w:val="auto"/>
              <w:highlight w:val="yellow"/>
            </w:rPr>
            <w:t xml:space="preserve">and type your name </w:t>
          </w:r>
          <w:r w:rsidR="002369DD" w:rsidRPr="003C1CAF">
            <w:rPr>
              <w:rStyle w:val="PlaceholderText"/>
              <w:rFonts w:ascii="Roboto" w:hAnsi="Roboto"/>
              <w:b/>
              <w:color w:val="auto"/>
              <w:highlight w:val="yellow"/>
            </w:rPr>
            <w:t>here</w:t>
          </w:r>
          <w:r w:rsidR="00EB11BF" w:rsidRPr="002369DD">
            <w:rPr>
              <w:rStyle w:val="PlaceholderText"/>
              <w:rFonts w:ascii="Roboto" w:hAnsi="Roboto"/>
              <w:bCs/>
              <w:color w:val="auto"/>
            </w:rPr>
            <w:t>.</w:t>
          </w:r>
        </w:sdtContent>
      </w:sdt>
      <w:bookmarkEnd w:id="0"/>
      <w:r w:rsidR="00721DBA" w:rsidRPr="00EB11BF">
        <w:rPr>
          <w:rFonts w:ascii="Roboto" w:eastAsia="Calibri" w:hAnsi="Roboto" w:cs="Times New Roman"/>
        </w:rPr>
        <w:t xml:space="preserve"> </w:t>
      </w:r>
      <w:r w:rsidR="004D5FF2" w:rsidRPr="00EB11BF">
        <w:rPr>
          <w:rFonts w:ascii="Roboto" w:eastAsia="Calibri" w:hAnsi="Roboto" w:cs="Times New Roman"/>
        </w:rPr>
        <w:t>Surname</w:t>
      </w:r>
      <w:r w:rsidR="00EB11BF" w:rsidRPr="00EB11BF">
        <w:rPr>
          <w:rFonts w:ascii="Roboto" w:eastAsia="Calibri" w:hAnsi="Roboto" w:cs="Times New Roman"/>
        </w:rPr>
        <w:t xml:space="preserve"> </w:t>
      </w:r>
      <w:sdt>
        <w:sdtPr>
          <w:rPr>
            <w:rStyle w:val="Style4"/>
          </w:rPr>
          <w:id w:val="1184472981"/>
          <w:placeholder>
            <w:docPart w:val="9F6A7164A0304186B533E7B7F957FE20"/>
          </w:placeholder>
          <w:showingPlcHdr/>
          <w15:color w:val="000000"/>
        </w:sdtPr>
        <w:sdtEndPr>
          <w:rPr>
            <w:rStyle w:val="DefaultParagraphFont"/>
            <w:rFonts w:asciiTheme="minorHAnsi" w:eastAsia="Calibri" w:hAnsiTheme="minorHAnsi" w:cs="Times New Roman"/>
            <w:color w:val="auto"/>
          </w:rPr>
        </w:sdtEndPr>
        <w:sdtContent>
          <w:r w:rsidR="002369DD" w:rsidRPr="003C1CAF">
            <w:rPr>
              <w:rStyle w:val="PlaceholderText"/>
              <w:rFonts w:ascii="Roboto" w:hAnsi="Roboto"/>
              <w:b/>
              <w:color w:val="auto"/>
              <w:highlight w:val="yellow"/>
            </w:rPr>
            <w:t>Click</w:t>
          </w:r>
          <w:r w:rsidR="002369DD" w:rsidRPr="003C1CAF">
            <w:rPr>
              <w:rStyle w:val="PlaceholderText"/>
              <w:rFonts w:ascii="Roboto" w:hAnsi="Roboto"/>
              <w:b/>
              <w:color w:val="4472C4" w:themeColor="accent1"/>
              <w:highlight w:val="yellow"/>
            </w:rPr>
            <w:t xml:space="preserve"> </w:t>
          </w:r>
          <w:r w:rsidR="002369DD" w:rsidRPr="003C1CAF">
            <w:rPr>
              <w:rStyle w:val="PlaceholderText"/>
              <w:rFonts w:ascii="Roboto" w:hAnsi="Roboto"/>
              <w:b/>
              <w:color w:val="auto"/>
              <w:highlight w:val="yellow"/>
            </w:rPr>
            <w:t>and type your surname here</w:t>
          </w:r>
          <w:r w:rsidR="002369DD" w:rsidRPr="002369DD">
            <w:rPr>
              <w:rStyle w:val="PlaceholderText"/>
              <w:rFonts w:ascii="Roboto" w:hAnsi="Roboto"/>
              <w:bCs/>
              <w:color w:val="auto"/>
            </w:rPr>
            <w:t>.</w:t>
          </w:r>
        </w:sdtContent>
      </w:sdt>
    </w:p>
    <w:p w14:paraId="2670C1FC" w14:textId="6E8658B5" w:rsidR="008C5C20" w:rsidRPr="00EB11BF" w:rsidRDefault="00EA0218" w:rsidP="00BF213A">
      <w:p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</w:rPr>
      </w:pPr>
      <w:r w:rsidRPr="00EB11BF">
        <w:rPr>
          <w:rFonts w:ascii="Roboto" w:eastAsia="Calibri" w:hAnsi="Roboto" w:cs="Times New Roman"/>
        </w:rPr>
        <w:t>ID</w:t>
      </w:r>
      <w:r w:rsidR="004D5FF2" w:rsidRPr="00EB11BF">
        <w:rPr>
          <w:rFonts w:ascii="Roboto" w:eastAsia="Calibri" w:hAnsi="Roboto" w:cs="Times New Roman"/>
        </w:rPr>
        <w:t xml:space="preserve"> No.</w:t>
      </w:r>
      <w:r w:rsidR="002369DD" w:rsidRPr="002369DD">
        <w:rPr>
          <w:rStyle w:val="HeaderChar"/>
        </w:rPr>
        <w:t xml:space="preserve"> </w:t>
      </w:r>
      <w:sdt>
        <w:sdtPr>
          <w:rPr>
            <w:rStyle w:val="Style4"/>
          </w:rPr>
          <w:id w:val="-217742024"/>
          <w:placeholder>
            <w:docPart w:val="F2B75E74EF8F450DB65AA8B562336D74"/>
          </w:placeholder>
          <w:showingPlcHdr/>
          <w15:color w:val="000000"/>
        </w:sdtPr>
        <w:sdtEndPr>
          <w:rPr>
            <w:rStyle w:val="DefaultParagraphFont"/>
            <w:rFonts w:asciiTheme="minorHAnsi" w:eastAsia="Calibri" w:hAnsiTheme="minorHAnsi" w:cs="Times New Roman"/>
            <w:color w:val="auto"/>
          </w:rPr>
        </w:sdtEndPr>
        <w:sdtContent>
          <w:r w:rsidR="002369DD" w:rsidRPr="003C1CAF">
            <w:rPr>
              <w:rStyle w:val="PlaceholderText"/>
              <w:rFonts w:ascii="Roboto" w:hAnsi="Roboto"/>
              <w:b/>
              <w:color w:val="auto"/>
              <w:highlight w:val="yellow"/>
            </w:rPr>
            <w:t>Click</w:t>
          </w:r>
          <w:r w:rsidR="002369DD" w:rsidRPr="003C1CAF">
            <w:rPr>
              <w:rStyle w:val="PlaceholderText"/>
              <w:rFonts w:ascii="Roboto" w:hAnsi="Roboto"/>
              <w:b/>
              <w:color w:val="4472C4" w:themeColor="accent1"/>
              <w:highlight w:val="yellow"/>
            </w:rPr>
            <w:t xml:space="preserve"> </w:t>
          </w:r>
          <w:r w:rsidR="002369DD" w:rsidRPr="003C1CAF">
            <w:rPr>
              <w:rStyle w:val="PlaceholderText"/>
              <w:rFonts w:ascii="Roboto" w:hAnsi="Roboto"/>
              <w:b/>
              <w:color w:val="auto"/>
              <w:highlight w:val="yellow"/>
            </w:rPr>
            <w:t>and type your identity number here</w:t>
          </w:r>
          <w:r w:rsidR="002369DD" w:rsidRPr="002369DD">
            <w:rPr>
              <w:rStyle w:val="PlaceholderText"/>
              <w:rFonts w:ascii="Roboto" w:hAnsi="Roboto"/>
              <w:bCs/>
              <w:color w:val="auto"/>
            </w:rPr>
            <w:t>.</w:t>
          </w:r>
        </w:sdtContent>
      </w:sdt>
      <w:r w:rsidR="002369DD" w:rsidRPr="002369DD">
        <w:rPr>
          <w:rFonts w:ascii="Roboto" w:eastAsia="Calibri" w:hAnsi="Roboto" w:cs="Times New Roman"/>
        </w:rPr>
        <w:t xml:space="preserve"> </w:t>
      </w:r>
      <w:r w:rsidR="00302519" w:rsidRPr="00EB11BF">
        <w:rPr>
          <w:rFonts w:ascii="Roboto" w:eastAsia="Calibri" w:hAnsi="Roboto" w:cs="Times New Roman"/>
        </w:rPr>
        <w:t>the</w:t>
      </w:r>
      <w:r w:rsidR="008C5C20" w:rsidRPr="00EB11BF">
        <w:rPr>
          <w:rFonts w:ascii="Roboto" w:eastAsia="Calibri" w:hAnsi="Roboto" w:cs="Times New Roman"/>
        </w:rPr>
        <w:t xml:space="preserve"> undersigned, hereby consent to the follow</w:t>
      </w:r>
      <w:r w:rsidR="00721DBA" w:rsidRPr="00EB11BF">
        <w:rPr>
          <w:rFonts w:ascii="Roboto" w:eastAsia="Calibri" w:hAnsi="Roboto" w:cs="Times New Roman"/>
        </w:rPr>
        <w:t>ing</w:t>
      </w:r>
      <w:r w:rsidR="008C5C20" w:rsidRPr="00EB11BF">
        <w:rPr>
          <w:rFonts w:ascii="Roboto" w:eastAsia="Calibri" w:hAnsi="Roboto" w:cs="Times New Roman"/>
        </w:rPr>
        <w:t>:</w:t>
      </w:r>
    </w:p>
    <w:p w14:paraId="4ECEB271" w14:textId="14A156CA" w:rsidR="008C5C20" w:rsidRPr="002369DD" w:rsidRDefault="008C5C20" w:rsidP="002369DD">
      <w:pPr>
        <w:pStyle w:val="ListParagraph"/>
        <w:numPr>
          <w:ilvl w:val="0"/>
          <w:numId w:val="3"/>
        </w:num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</w:rPr>
      </w:pPr>
      <w:r w:rsidRPr="002369DD">
        <w:rPr>
          <w:rFonts w:ascii="Roboto" w:eastAsia="Calibri" w:hAnsi="Roboto" w:cs="Times New Roman"/>
        </w:rPr>
        <w:t xml:space="preserve">My personal information may be collected, processed, </w:t>
      </w:r>
      <w:r w:rsidR="00744A79" w:rsidRPr="002369DD">
        <w:rPr>
          <w:rFonts w:ascii="Roboto" w:eastAsia="Calibri" w:hAnsi="Roboto" w:cs="Times New Roman"/>
        </w:rPr>
        <w:t>recorded,</w:t>
      </w:r>
      <w:r w:rsidRPr="002369DD">
        <w:rPr>
          <w:rFonts w:ascii="Roboto" w:eastAsia="Calibri" w:hAnsi="Roboto" w:cs="Times New Roman"/>
        </w:rPr>
        <w:t xml:space="preserve"> and used by </w:t>
      </w:r>
      <w:bookmarkStart w:id="1" w:name="_Hlk163645172"/>
      <w:r w:rsidR="00721DBA" w:rsidRPr="002369DD">
        <w:rPr>
          <w:rFonts w:ascii="Roboto" w:eastAsia="Calibri" w:hAnsi="Roboto" w:cs="Times New Roman"/>
          <w:b/>
          <w:bCs/>
        </w:rPr>
        <w:t>GROWTH IN MOTION</w:t>
      </w:r>
      <w:r w:rsidRPr="002369DD">
        <w:rPr>
          <w:rFonts w:ascii="Roboto" w:eastAsia="Calibri" w:hAnsi="Roboto" w:cs="Times New Roman"/>
          <w:b/>
          <w:bCs/>
        </w:rPr>
        <w:t xml:space="preserve"> </w:t>
      </w:r>
      <w:bookmarkEnd w:id="1"/>
      <w:r w:rsidRPr="002369DD">
        <w:rPr>
          <w:rFonts w:ascii="Roboto" w:eastAsia="Calibri" w:hAnsi="Roboto" w:cs="Times New Roman"/>
        </w:rPr>
        <w:t>for the duration of my learning programme.</w:t>
      </w:r>
    </w:p>
    <w:p w14:paraId="6AA08758" w14:textId="5869D111" w:rsidR="008C5C20" w:rsidRPr="002369DD" w:rsidRDefault="00721DBA" w:rsidP="002369DD">
      <w:pPr>
        <w:pStyle w:val="ListParagraph"/>
        <w:numPr>
          <w:ilvl w:val="0"/>
          <w:numId w:val="3"/>
        </w:num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</w:rPr>
      </w:pPr>
      <w:r w:rsidRPr="002369DD">
        <w:rPr>
          <w:rFonts w:ascii="Roboto" w:eastAsia="Calibri" w:hAnsi="Roboto" w:cs="Times New Roman"/>
          <w:b/>
          <w:bCs/>
        </w:rPr>
        <w:t>GROWTH IN MOTION</w:t>
      </w:r>
      <w:r w:rsidR="008C5C20" w:rsidRPr="002369DD">
        <w:rPr>
          <w:rFonts w:ascii="Roboto" w:eastAsia="Calibri" w:hAnsi="Roboto" w:cs="Times New Roman"/>
          <w:b/>
          <w:bCs/>
        </w:rPr>
        <w:t xml:space="preserve"> </w:t>
      </w:r>
      <w:r w:rsidR="008C5C20" w:rsidRPr="002369DD">
        <w:rPr>
          <w:rFonts w:ascii="Roboto" w:eastAsia="Calibri" w:hAnsi="Roboto" w:cs="Times New Roman"/>
        </w:rPr>
        <w:t>may share my personal information with all the parties involved in the implementation of my learning programme.</w:t>
      </w:r>
    </w:p>
    <w:p w14:paraId="47D4020A" w14:textId="77777777" w:rsidR="008C5C20" w:rsidRPr="00EB11BF" w:rsidRDefault="008C5C20" w:rsidP="00BF213A">
      <w:p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  <w:b/>
          <w:bCs/>
        </w:rPr>
      </w:pPr>
      <w:r w:rsidRPr="00EB11BF">
        <w:rPr>
          <w:rFonts w:ascii="Roboto" w:eastAsia="Calibri" w:hAnsi="Roboto" w:cs="Times New Roman"/>
          <w:b/>
          <w:bCs/>
        </w:rPr>
        <w:t>Furthermore, I understand that:</w:t>
      </w:r>
    </w:p>
    <w:p w14:paraId="2B5F2169" w14:textId="55981798" w:rsidR="008C5C20" w:rsidRPr="002369DD" w:rsidRDefault="008C5C20" w:rsidP="002369DD">
      <w:pPr>
        <w:pStyle w:val="ListParagraph"/>
        <w:numPr>
          <w:ilvl w:val="0"/>
          <w:numId w:val="4"/>
        </w:num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</w:rPr>
      </w:pPr>
      <w:r w:rsidRPr="002369DD">
        <w:rPr>
          <w:rFonts w:ascii="Roboto" w:eastAsia="Calibri" w:hAnsi="Roboto" w:cs="Times New Roman"/>
        </w:rPr>
        <w:t xml:space="preserve">I have the right to access my personal information which </w:t>
      </w:r>
      <w:r w:rsidR="00721DBA" w:rsidRPr="002369DD">
        <w:rPr>
          <w:rFonts w:ascii="Roboto" w:eastAsia="Calibri" w:hAnsi="Roboto" w:cs="Times New Roman"/>
          <w:b/>
          <w:bCs/>
        </w:rPr>
        <w:t>GROWTH IN MOTION</w:t>
      </w:r>
      <w:r w:rsidRPr="002369DD">
        <w:rPr>
          <w:rFonts w:ascii="Roboto" w:eastAsia="Calibri" w:hAnsi="Roboto" w:cs="Times New Roman"/>
          <w:b/>
          <w:bCs/>
        </w:rPr>
        <w:t xml:space="preserve"> </w:t>
      </w:r>
      <w:r w:rsidRPr="002369DD">
        <w:rPr>
          <w:rFonts w:ascii="Roboto" w:eastAsia="Calibri" w:hAnsi="Roboto" w:cs="Times New Roman"/>
        </w:rPr>
        <w:t xml:space="preserve">and all the parties involved in the implementation of my learning programme holds. </w:t>
      </w:r>
    </w:p>
    <w:p w14:paraId="7B918292" w14:textId="0C8B4D91" w:rsidR="008C5C20" w:rsidRPr="002369DD" w:rsidRDefault="008C5C20" w:rsidP="002369DD">
      <w:pPr>
        <w:pStyle w:val="ListParagraph"/>
        <w:numPr>
          <w:ilvl w:val="0"/>
          <w:numId w:val="4"/>
        </w:num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</w:rPr>
      </w:pPr>
      <w:r w:rsidRPr="002369DD">
        <w:rPr>
          <w:rFonts w:ascii="Roboto" w:eastAsia="Calibri" w:hAnsi="Roboto" w:cs="Times New Roman"/>
        </w:rPr>
        <w:t xml:space="preserve">I have the right to ask </w:t>
      </w:r>
      <w:r w:rsidR="00721DBA" w:rsidRPr="002369DD">
        <w:rPr>
          <w:rFonts w:ascii="Roboto" w:eastAsia="Calibri" w:hAnsi="Roboto" w:cs="Times New Roman"/>
          <w:b/>
          <w:bCs/>
        </w:rPr>
        <w:t>GROWTH IN MOTION</w:t>
      </w:r>
      <w:r w:rsidRPr="002369DD">
        <w:rPr>
          <w:rFonts w:ascii="Roboto" w:eastAsia="Calibri" w:hAnsi="Roboto" w:cs="Times New Roman"/>
          <w:b/>
          <w:bCs/>
        </w:rPr>
        <w:t xml:space="preserve"> </w:t>
      </w:r>
      <w:r w:rsidRPr="002369DD">
        <w:rPr>
          <w:rFonts w:ascii="Roboto" w:eastAsia="Calibri" w:hAnsi="Roboto" w:cs="Times New Roman"/>
        </w:rPr>
        <w:t xml:space="preserve">and all the parties involved in the implementation of my learning programme to update, </w:t>
      </w:r>
      <w:r w:rsidR="00074A5C" w:rsidRPr="002369DD">
        <w:rPr>
          <w:rFonts w:ascii="Roboto" w:eastAsia="Calibri" w:hAnsi="Roboto" w:cs="Times New Roman"/>
        </w:rPr>
        <w:t>correct,</w:t>
      </w:r>
      <w:r w:rsidRPr="002369DD">
        <w:rPr>
          <w:rFonts w:ascii="Roboto" w:eastAsia="Calibri" w:hAnsi="Roboto" w:cs="Times New Roman"/>
        </w:rPr>
        <w:t xml:space="preserve"> or delete my personal information on reasonable grounds.</w:t>
      </w:r>
    </w:p>
    <w:p w14:paraId="184B1B8B" w14:textId="33B3DC7F" w:rsidR="008C5C20" w:rsidRPr="002369DD" w:rsidRDefault="008C5C20" w:rsidP="002369DD">
      <w:pPr>
        <w:pStyle w:val="ListParagraph"/>
        <w:numPr>
          <w:ilvl w:val="0"/>
          <w:numId w:val="4"/>
        </w:num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</w:rPr>
      </w:pPr>
      <w:r w:rsidRPr="002369DD">
        <w:rPr>
          <w:rFonts w:ascii="Roboto" w:eastAsia="Calibri" w:hAnsi="Roboto" w:cs="Times New Roman"/>
        </w:rPr>
        <w:t>Should I wish to withdraw my consent to process my personal information, I must do so in writing,</w:t>
      </w:r>
      <w:r w:rsidR="008C13C9">
        <w:rPr>
          <w:rFonts w:ascii="Roboto" w:eastAsia="Calibri" w:hAnsi="Roboto" w:cs="Times New Roman"/>
        </w:rPr>
        <w:t xml:space="preserve"> </w:t>
      </w:r>
      <w:r w:rsidRPr="002369DD">
        <w:rPr>
          <w:rFonts w:ascii="Roboto" w:eastAsia="Calibri" w:hAnsi="Roboto" w:cs="Times New Roman"/>
        </w:rPr>
        <w:t xml:space="preserve">addressed to </w:t>
      </w:r>
      <w:r w:rsidR="00721DBA" w:rsidRPr="002369DD">
        <w:rPr>
          <w:rFonts w:ascii="Roboto" w:eastAsia="Calibri" w:hAnsi="Roboto" w:cs="Times New Roman"/>
          <w:b/>
          <w:bCs/>
        </w:rPr>
        <w:t>GROWTH IN MOTION</w:t>
      </w:r>
      <w:r w:rsidRPr="002369DD">
        <w:rPr>
          <w:rFonts w:ascii="Roboto" w:eastAsia="Calibri" w:hAnsi="Roboto" w:cs="Times New Roman"/>
          <w:b/>
          <w:bCs/>
        </w:rPr>
        <w:t>.</w:t>
      </w:r>
    </w:p>
    <w:p w14:paraId="146C6AC2" w14:textId="572B6068" w:rsidR="008C5C20" w:rsidRPr="002369DD" w:rsidRDefault="008C5C20" w:rsidP="002369DD">
      <w:pPr>
        <w:pStyle w:val="ListParagraph"/>
        <w:numPr>
          <w:ilvl w:val="0"/>
          <w:numId w:val="4"/>
        </w:num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</w:rPr>
      </w:pPr>
      <w:r w:rsidRPr="002369DD">
        <w:rPr>
          <w:rFonts w:ascii="Roboto" w:eastAsia="Calibri" w:hAnsi="Roboto" w:cs="Times New Roman"/>
        </w:rPr>
        <w:t xml:space="preserve">Once I withdraw my consent for </w:t>
      </w:r>
      <w:r w:rsidR="00721DBA" w:rsidRPr="002369DD">
        <w:rPr>
          <w:rFonts w:ascii="Roboto" w:eastAsia="Calibri" w:hAnsi="Roboto" w:cs="Times New Roman"/>
          <w:b/>
          <w:bCs/>
        </w:rPr>
        <w:t>GROWTH IN MOTION</w:t>
      </w:r>
      <w:r w:rsidRPr="002369DD">
        <w:rPr>
          <w:rFonts w:ascii="Roboto" w:eastAsia="Calibri" w:hAnsi="Roboto" w:cs="Times New Roman"/>
          <w:b/>
          <w:bCs/>
        </w:rPr>
        <w:t xml:space="preserve"> </w:t>
      </w:r>
      <w:r w:rsidRPr="002369DD">
        <w:rPr>
          <w:rFonts w:ascii="Roboto" w:eastAsia="Calibri" w:hAnsi="Roboto" w:cs="Times New Roman"/>
        </w:rPr>
        <w:t xml:space="preserve">to process my personal information, I understand that </w:t>
      </w:r>
      <w:r w:rsidR="00721DBA" w:rsidRPr="002369DD">
        <w:rPr>
          <w:rFonts w:ascii="Roboto" w:eastAsia="Calibri" w:hAnsi="Roboto" w:cs="Times New Roman"/>
          <w:b/>
          <w:bCs/>
        </w:rPr>
        <w:t>GROWTH IN MOTION</w:t>
      </w:r>
      <w:r w:rsidRPr="002369DD">
        <w:rPr>
          <w:rFonts w:ascii="Roboto" w:eastAsia="Calibri" w:hAnsi="Roboto" w:cs="Times New Roman"/>
          <w:b/>
          <w:bCs/>
        </w:rPr>
        <w:t xml:space="preserve"> </w:t>
      </w:r>
      <w:r w:rsidRPr="002369DD">
        <w:rPr>
          <w:rFonts w:ascii="Roboto" w:eastAsia="Calibri" w:hAnsi="Roboto" w:cs="Times New Roman"/>
        </w:rPr>
        <w:t xml:space="preserve">and </w:t>
      </w:r>
      <w:bookmarkStart w:id="2" w:name="_Hlk15916510"/>
      <w:r w:rsidRPr="002369DD">
        <w:rPr>
          <w:rFonts w:ascii="Roboto" w:eastAsia="Calibri" w:hAnsi="Roboto" w:cs="Times New Roman"/>
        </w:rPr>
        <w:t xml:space="preserve">all the parties involved in the implementation of my learning programme </w:t>
      </w:r>
      <w:bookmarkEnd w:id="2"/>
      <w:r w:rsidRPr="002369DD">
        <w:rPr>
          <w:rFonts w:ascii="Roboto" w:eastAsia="Calibri" w:hAnsi="Roboto" w:cs="Times New Roman"/>
        </w:rPr>
        <w:t xml:space="preserve">are still obliged under other legislation to keep the information for 5 years after termination of the relationship between </w:t>
      </w:r>
      <w:r w:rsidR="00721DBA" w:rsidRPr="002369DD">
        <w:rPr>
          <w:rFonts w:ascii="Roboto" w:eastAsia="Calibri" w:hAnsi="Roboto" w:cs="Times New Roman"/>
          <w:b/>
          <w:bCs/>
        </w:rPr>
        <w:t>GROWTH IN MOTION</w:t>
      </w:r>
      <w:r w:rsidRPr="002369DD">
        <w:rPr>
          <w:rFonts w:ascii="Roboto" w:eastAsia="Calibri" w:hAnsi="Roboto" w:cs="Times New Roman"/>
          <w:b/>
          <w:bCs/>
        </w:rPr>
        <w:t xml:space="preserve">, </w:t>
      </w:r>
      <w:r w:rsidRPr="002369DD">
        <w:rPr>
          <w:rFonts w:ascii="Roboto" w:eastAsia="Calibri" w:hAnsi="Roboto" w:cs="Times New Roman"/>
        </w:rPr>
        <w:t xml:space="preserve">all the parties involved in the implementation of my learning programme and myself. </w:t>
      </w:r>
    </w:p>
    <w:p w14:paraId="1E483DFD" w14:textId="03A01947" w:rsidR="008C5C20" w:rsidRPr="002369DD" w:rsidRDefault="00721DBA" w:rsidP="002369DD">
      <w:pPr>
        <w:pStyle w:val="ListParagraph"/>
        <w:numPr>
          <w:ilvl w:val="0"/>
          <w:numId w:val="4"/>
        </w:numPr>
        <w:tabs>
          <w:tab w:val="left" w:pos="851"/>
        </w:tabs>
        <w:spacing w:after="200" w:line="276" w:lineRule="auto"/>
        <w:ind w:right="106"/>
        <w:rPr>
          <w:rFonts w:ascii="Roboto" w:eastAsia="Calibri" w:hAnsi="Roboto" w:cs="Times New Roman"/>
        </w:rPr>
      </w:pPr>
      <w:r w:rsidRPr="002369DD">
        <w:rPr>
          <w:rFonts w:ascii="Roboto" w:eastAsia="Calibri" w:hAnsi="Roboto" w:cs="Times New Roman"/>
          <w:b/>
          <w:bCs/>
        </w:rPr>
        <w:t>GROWTH IN MOTION</w:t>
      </w:r>
      <w:r w:rsidR="008C5C20" w:rsidRPr="002369DD">
        <w:rPr>
          <w:rFonts w:ascii="Roboto" w:eastAsia="Calibri" w:hAnsi="Roboto" w:cs="Times New Roman"/>
          <w:b/>
          <w:bCs/>
        </w:rPr>
        <w:t xml:space="preserve"> </w:t>
      </w:r>
      <w:r w:rsidR="008C5C20" w:rsidRPr="002369DD">
        <w:rPr>
          <w:rFonts w:ascii="Roboto" w:eastAsia="Calibri" w:hAnsi="Roboto" w:cs="Times New Roman"/>
        </w:rPr>
        <w:t xml:space="preserve">and all the parties involved in the implementation of my learning programme may disclose my information where they have a duty or a right to disclose in terms of applicable legislation or where it may be necessary under other law. </w:t>
      </w:r>
    </w:p>
    <w:p w14:paraId="547EDE83" w14:textId="77777777" w:rsidR="008C5C20" w:rsidRDefault="008C5C20" w:rsidP="00BF213A">
      <w:pPr>
        <w:spacing w:after="200" w:line="276" w:lineRule="auto"/>
        <w:ind w:right="106"/>
        <w:rPr>
          <w:rFonts w:ascii="Roboto" w:eastAsia="Calibri" w:hAnsi="Roboto" w:cs="Times New Roman"/>
        </w:rPr>
      </w:pPr>
    </w:p>
    <w:p w14:paraId="5418236D" w14:textId="77777777" w:rsidR="008C13C9" w:rsidRDefault="008C13C9" w:rsidP="00BF213A">
      <w:pPr>
        <w:spacing w:after="200" w:line="276" w:lineRule="auto"/>
        <w:ind w:right="106"/>
        <w:rPr>
          <w:rFonts w:ascii="Roboto" w:eastAsia="Calibri" w:hAnsi="Roboto" w:cs="Times New Roman"/>
        </w:rPr>
      </w:pPr>
    </w:p>
    <w:p w14:paraId="41EECC2B" w14:textId="77777777" w:rsidR="008C13C9" w:rsidRDefault="008C13C9" w:rsidP="00BF213A">
      <w:pPr>
        <w:spacing w:after="200" w:line="276" w:lineRule="auto"/>
        <w:ind w:right="106"/>
        <w:rPr>
          <w:rFonts w:ascii="Roboto" w:eastAsia="Calibri" w:hAnsi="Roboto" w:cs="Times New Roman"/>
        </w:rPr>
      </w:pPr>
    </w:p>
    <w:p w14:paraId="46681B56" w14:textId="77777777" w:rsidR="008C13C9" w:rsidRPr="00EB11BF" w:rsidRDefault="008C13C9" w:rsidP="00BF213A">
      <w:pPr>
        <w:spacing w:after="200" w:line="276" w:lineRule="auto"/>
        <w:ind w:right="106"/>
        <w:rPr>
          <w:rFonts w:ascii="Roboto" w:eastAsia="Calibri" w:hAnsi="Roboto" w:cs="Times New Roman"/>
        </w:rPr>
      </w:pPr>
    </w:p>
    <w:p w14:paraId="45176D65" w14:textId="3029E40A" w:rsidR="002A4FCB" w:rsidRPr="00EB11BF" w:rsidRDefault="008C5C20" w:rsidP="0014340D">
      <w:pPr>
        <w:spacing w:line="276" w:lineRule="auto"/>
        <w:ind w:right="106"/>
        <w:rPr>
          <w:rFonts w:ascii="Roboto" w:hAnsi="Roboto"/>
          <w:b/>
          <w:iCs/>
        </w:rPr>
      </w:pPr>
      <w:r w:rsidRPr="00EB11BF">
        <w:rPr>
          <w:rFonts w:ascii="Roboto" w:eastAsia="Times New Roman" w:hAnsi="Roboto" w:cs="Times New Roman"/>
          <w:b/>
          <w:bCs/>
        </w:rPr>
        <w:t xml:space="preserve">Learner </w:t>
      </w:r>
      <w:r w:rsidR="007F2CB7" w:rsidRPr="00EB11BF">
        <w:rPr>
          <w:rFonts w:ascii="Roboto" w:eastAsia="Times New Roman" w:hAnsi="Roboto" w:cs="Times New Roman"/>
          <w:b/>
          <w:bCs/>
        </w:rPr>
        <w:t>Signature: _</w:t>
      </w:r>
      <w:r w:rsidRPr="00EB11BF">
        <w:rPr>
          <w:rFonts w:ascii="Roboto" w:eastAsia="Times New Roman" w:hAnsi="Roboto" w:cs="Times New Roman"/>
          <w:b/>
          <w:bCs/>
        </w:rPr>
        <w:t>__________________________</w:t>
      </w:r>
      <w:r w:rsidR="008C13C9">
        <w:rPr>
          <w:rFonts w:ascii="Roboto" w:eastAsia="Times New Roman" w:hAnsi="Roboto" w:cs="Times New Roman"/>
          <w:b/>
          <w:bCs/>
        </w:rPr>
        <w:t>__</w:t>
      </w:r>
      <w:r w:rsidRPr="00EB11BF">
        <w:rPr>
          <w:rFonts w:ascii="Roboto" w:eastAsia="Times New Roman" w:hAnsi="Roboto" w:cs="Times New Roman"/>
          <w:b/>
          <w:bCs/>
        </w:rPr>
        <w:t>_</w:t>
      </w:r>
      <w:r w:rsidR="0014340D" w:rsidRPr="00EB11BF">
        <w:rPr>
          <w:rFonts w:ascii="Roboto" w:eastAsia="Times New Roman" w:hAnsi="Roboto" w:cs="Times New Roman"/>
          <w:b/>
          <w:bCs/>
        </w:rPr>
        <w:t xml:space="preserve"> </w:t>
      </w:r>
      <w:r w:rsidRPr="00EB11BF">
        <w:rPr>
          <w:rFonts w:ascii="Roboto" w:eastAsia="Times New Roman" w:hAnsi="Roboto" w:cs="Times New Roman"/>
          <w:b/>
          <w:bCs/>
        </w:rPr>
        <w:t xml:space="preserve">Date </w:t>
      </w:r>
      <w:sdt>
        <w:sdtPr>
          <w:rPr>
            <w:rStyle w:val="Style4"/>
          </w:rPr>
          <w:id w:val="-522717182"/>
          <w:placeholder>
            <w:docPart w:val="9A1A071860994B309AEF4BE5089B1A16"/>
          </w:placeholder>
          <w:showingPlcHdr/>
          <w:date>
            <w:dateFormat w:val="dd MMMM yyyy"/>
            <w:lid w:val="en-ZA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eastAsia="Times New Roman" w:hAnsiTheme="minorHAnsi" w:cs="Arial"/>
            <w:bCs/>
            <w:color w:val="000000"/>
            <w:sz w:val="18"/>
            <w:szCs w:val="18"/>
            <w:lang w:eastAsia="en-ZA"/>
          </w:rPr>
        </w:sdtEndPr>
        <w:sdtContent>
          <w:r w:rsidR="008C13C9" w:rsidRPr="003C1CAF">
            <w:rPr>
              <w:rStyle w:val="PlaceholderText"/>
              <w:rFonts w:ascii="Roboto" w:hAnsi="Roboto"/>
              <w:b/>
              <w:bCs/>
              <w:color w:val="auto"/>
              <w:highlight w:val="yellow"/>
            </w:rPr>
            <w:t>Click arrow and select date.</w:t>
          </w:r>
        </w:sdtContent>
      </w:sdt>
    </w:p>
    <w:sectPr w:rsidR="002A4FCB" w:rsidRPr="00EB11BF" w:rsidSect="00BF213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794" w:bottom="851" w:left="79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B0BB3F" w14:textId="77777777" w:rsidR="00757A45" w:rsidRDefault="00757A45" w:rsidP="0006251D">
      <w:r>
        <w:separator/>
      </w:r>
    </w:p>
  </w:endnote>
  <w:endnote w:type="continuationSeparator" w:id="0">
    <w:p w14:paraId="0D6B3699" w14:textId="77777777" w:rsidR="00757A45" w:rsidRDefault="00757A45" w:rsidP="000625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0D24F4" w14:textId="77777777" w:rsidR="00BF213A" w:rsidRDefault="00BF21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083C28" w14:textId="77777777" w:rsidR="00BF213A" w:rsidRDefault="00BF21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43A7CB" w14:textId="77777777" w:rsidR="00BF213A" w:rsidRDefault="00BF21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1E1D62" w14:textId="77777777" w:rsidR="00757A45" w:rsidRDefault="00757A45" w:rsidP="0006251D">
      <w:r>
        <w:separator/>
      </w:r>
    </w:p>
  </w:footnote>
  <w:footnote w:type="continuationSeparator" w:id="0">
    <w:p w14:paraId="07CC0261" w14:textId="77777777" w:rsidR="00757A45" w:rsidRDefault="00757A45" w:rsidP="000625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7B17E9" w14:textId="77777777" w:rsidR="00BF213A" w:rsidRDefault="00BF21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9CE41B" w14:textId="244C1D9E" w:rsidR="008E319F" w:rsidRPr="00BF213A" w:rsidRDefault="00BF213A">
    <w:pPr>
      <w:pStyle w:val="Header"/>
      <w:rPr>
        <w:rFonts w:ascii="Roboto" w:hAnsi="Roboto"/>
        <w:sz w:val="20"/>
        <w:szCs w:val="20"/>
      </w:rPr>
    </w:pPr>
    <w:r>
      <w:rPr>
        <w:rFonts w:cstheme="minorHAnsi"/>
        <w:noProof/>
        <w:color w:val="002060"/>
        <w:sz w:val="72"/>
        <w:szCs w:val="72"/>
        <w14:ligatures w14:val="standardContextual"/>
      </w:rPr>
      <w:drawing>
        <wp:anchor distT="0" distB="0" distL="114300" distR="114300" simplePos="0" relativeHeight="251660288" behindDoc="0" locked="0" layoutInCell="1" allowOverlap="1" wp14:anchorId="0C53434A" wp14:editId="2F1BC4EB">
          <wp:simplePos x="0" y="0"/>
          <wp:positionH relativeFrom="column">
            <wp:posOffset>4509770</wp:posOffset>
          </wp:positionH>
          <wp:positionV relativeFrom="paragraph">
            <wp:posOffset>-212627</wp:posOffset>
          </wp:positionV>
          <wp:extent cx="1805940" cy="705387"/>
          <wp:effectExtent l="0" t="0" r="3810" b="0"/>
          <wp:wrapNone/>
          <wp:docPr id="114121395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3875496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9478" cy="710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F510F">
      <w:rPr>
        <w:rFonts w:cstheme="minorHAnsi"/>
        <w:noProof/>
        <w:color w:val="002060"/>
        <w:sz w:val="72"/>
        <w:szCs w:val="72"/>
      </w:rPr>
      <mc:AlternateContent>
        <mc:Choice Requires="wps">
          <w:drawing>
            <wp:anchor distT="0" distB="0" distL="0" distR="0" simplePos="0" relativeHeight="251659264" behindDoc="0" locked="0" layoutInCell="1" allowOverlap="0" wp14:anchorId="1FA2804D" wp14:editId="3820C624">
              <wp:simplePos x="0" y="0"/>
              <wp:positionH relativeFrom="margin">
                <wp:align>center</wp:align>
              </wp:positionH>
              <wp:positionV relativeFrom="page">
                <wp:align>top</wp:align>
              </wp:positionV>
              <wp:extent cx="7696800" cy="903600"/>
              <wp:effectExtent l="0" t="0" r="19050" b="11430"/>
              <wp:wrapThrough wrapText="bothSides">
                <wp:wrapPolygon edited="0">
                  <wp:start x="0" y="0"/>
                  <wp:lineTo x="0" y="21418"/>
                  <wp:lineTo x="21600" y="21418"/>
                  <wp:lineTo x="21600" y="0"/>
                  <wp:lineTo x="0" y="0"/>
                </wp:wrapPolygon>
              </wp:wrapThrough>
              <wp:docPr id="95509869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96800" cy="90360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B27C9BC" w14:textId="77777777" w:rsidR="00BF213A" w:rsidRPr="00353FCF" w:rsidRDefault="00BF213A" w:rsidP="003415AC">
                          <w:pPr>
                            <w:pStyle w:val="LGcoverpagename"/>
                            <w:jc w:val="lef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A2804D" id="Rectangle 1" o:spid="_x0000_s1026" style="position:absolute;margin-left:0;margin-top:0;width:606.05pt;height:71.15pt;z-index:251659264;visibility:visible;mso-wrap-style:square;mso-width-percent:0;mso-height-percent:0;mso-wrap-distance-left:0;mso-wrap-distance-top:0;mso-wrap-distance-right:0;mso-wrap-distance-bottom:0;mso-position-horizontal:center;mso-position-horizontal-relative:margin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" o:allowoverlap="f" fillcolor="#002060" strokecolor="#002060" strokeweight="1pt">
              <v:textbox>
                <w:txbxContent>
                  <w:p w14:paraId="6B27C9BC" w14:textId="77777777" w:rsidR="00BF213A" w:rsidRPr="00353FCF" w:rsidRDefault="00BF213A" w:rsidP="003415AC">
                    <w:pPr>
                      <w:pStyle w:val="LGcoverpagename"/>
                      <w:jc w:val="left"/>
                    </w:pPr>
                  </w:p>
                </w:txbxContent>
              </v:textbox>
              <w10:wrap type="through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E977A8" w14:textId="77777777" w:rsidR="00BF213A" w:rsidRDefault="00BF21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74150A"/>
    <w:multiLevelType w:val="hybridMultilevel"/>
    <w:tmpl w:val="A6CA292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AA7B25"/>
    <w:multiLevelType w:val="hybridMultilevel"/>
    <w:tmpl w:val="17127182"/>
    <w:lvl w:ilvl="0" w:tplc="B78AA6DE">
      <w:start w:val="1"/>
      <w:numFmt w:val="decimal"/>
      <w:lvlText w:val="%1."/>
      <w:lvlJc w:val="left"/>
      <w:pPr>
        <w:ind w:left="360" w:hanging="360"/>
      </w:pPr>
      <w:rPr>
        <w:rFonts w:ascii="Roboto" w:hAnsi="Roboto" w:hint="default"/>
        <w:b w:val="0"/>
        <w:i w:val="0"/>
        <w:sz w:val="24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276101D"/>
    <w:multiLevelType w:val="hybridMultilevel"/>
    <w:tmpl w:val="C49C4332"/>
    <w:lvl w:ilvl="0" w:tplc="1C09000F">
      <w:start w:val="1"/>
      <w:numFmt w:val="decimal"/>
      <w:lvlText w:val="%1."/>
      <w:lvlJc w:val="left"/>
      <w:pPr>
        <w:ind w:left="786" w:hanging="360"/>
      </w:p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76C120D1"/>
    <w:multiLevelType w:val="hybridMultilevel"/>
    <w:tmpl w:val="53AEA168"/>
    <w:lvl w:ilvl="0" w:tplc="B78AA6DE">
      <w:start w:val="1"/>
      <w:numFmt w:val="decimal"/>
      <w:lvlText w:val="%1."/>
      <w:lvlJc w:val="left"/>
      <w:pPr>
        <w:ind w:left="360" w:hanging="360"/>
      </w:pPr>
      <w:rPr>
        <w:rFonts w:ascii="Roboto" w:hAnsi="Roboto" w:hint="default"/>
        <w:b w:val="0"/>
        <w:i w:val="0"/>
        <w:sz w:val="24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95610739">
    <w:abstractNumId w:val="0"/>
  </w:num>
  <w:num w:numId="2" w16cid:durableId="359085318">
    <w:abstractNumId w:val="2"/>
  </w:num>
  <w:num w:numId="3" w16cid:durableId="1064990433">
    <w:abstractNumId w:val="3"/>
  </w:num>
  <w:num w:numId="4" w16cid:durableId="5969842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swEWKQ2yVH/Gdf9hNtsr+xEOYiofF8nHj/2Gfqsl9L03WrPJkkUPq5CLqbzRmSMXYw5jnPdAaKIipEn/hB8hjg==" w:salt="NRaMV3XbZy5eLMVxWfCJ0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2MLKwtDQyMDMyMrZU0lEKTi0uzszPAykwrAUAzmRQriwAAAA="/>
  </w:docVars>
  <w:rsids>
    <w:rsidRoot w:val="0006251D"/>
    <w:rsid w:val="00014DEE"/>
    <w:rsid w:val="000447D1"/>
    <w:rsid w:val="00053E79"/>
    <w:rsid w:val="0006251D"/>
    <w:rsid w:val="00065C96"/>
    <w:rsid w:val="00074A5C"/>
    <w:rsid w:val="00091F28"/>
    <w:rsid w:val="000A1849"/>
    <w:rsid w:val="000C05C4"/>
    <w:rsid w:val="000D2803"/>
    <w:rsid w:val="001246BB"/>
    <w:rsid w:val="00140686"/>
    <w:rsid w:val="0014340D"/>
    <w:rsid w:val="00151C55"/>
    <w:rsid w:val="0016368C"/>
    <w:rsid w:val="00175BA6"/>
    <w:rsid w:val="00191F63"/>
    <w:rsid w:val="001A6A70"/>
    <w:rsid w:val="001D271C"/>
    <w:rsid w:val="001E75DD"/>
    <w:rsid w:val="001F6E0D"/>
    <w:rsid w:val="00233686"/>
    <w:rsid w:val="002369DD"/>
    <w:rsid w:val="00271C1F"/>
    <w:rsid w:val="00295B31"/>
    <w:rsid w:val="002A4FCB"/>
    <w:rsid w:val="002A6461"/>
    <w:rsid w:val="00302519"/>
    <w:rsid w:val="00306491"/>
    <w:rsid w:val="00336CEA"/>
    <w:rsid w:val="0034544C"/>
    <w:rsid w:val="003C1CAF"/>
    <w:rsid w:val="003C4FE5"/>
    <w:rsid w:val="003E2658"/>
    <w:rsid w:val="003F2A2C"/>
    <w:rsid w:val="004036EC"/>
    <w:rsid w:val="00405546"/>
    <w:rsid w:val="00410109"/>
    <w:rsid w:val="0043646C"/>
    <w:rsid w:val="00446EE1"/>
    <w:rsid w:val="00472CE6"/>
    <w:rsid w:val="004B5B1C"/>
    <w:rsid w:val="004D5FF2"/>
    <w:rsid w:val="005451C4"/>
    <w:rsid w:val="00592D11"/>
    <w:rsid w:val="005A6DBD"/>
    <w:rsid w:val="005C3108"/>
    <w:rsid w:val="005D3AFA"/>
    <w:rsid w:val="00601DFC"/>
    <w:rsid w:val="006057D0"/>
    <w:rsid w:val="006066DB"/>
    <w:rsid w:val="006077FE"/>
    <w:rsid w:val="00636E10"/>
    <w:rsid w:val="00675553"/>
    <w:rsid w:val="00686BE6"/>
    <w:rsid w:val="006A07AF"/>
    <w:rsid w:val="006C2333"/>
    <w:rsid w:val="006C2EAA"/>
    <w:rsid w:val="006C70AF"/>
    <w:rsid w:val="006D298D"/>
    <w:rsid w:val="006E4B27"/>
    <w:rsid w:val="00703F68"/>
    <w:rsid w:val="00721DBA"/>
    <w:rsid w:val="00725B01"/>
    <w:rsid w:val="007263B0"/>
    <w:rsid w:val="00744A79"/>
    <w:rsid w:val="007510D9"/>
    <w:rsid w:val="00752F9E"/>
    <w:rsid w:val="00757A45"/>
    <w:rsid w:val="00780ABD"/>
    <w:rsid w:val="00792211"/>
    <w:rsid w:val="007C7D75"/>
    <w:rsid w:val="007E3741"/>
    <w:rsid w:val="007F29C8"/>
    <w:rsid w:val="007F2CB7"/>
    <w:rsid w:val="007F4103"/>
    <w:rsid w:val="00801336"/>
    <w:rsid w:val="00803CCF"/>
    <w:rsid w:val="0086572B"/>
    <w:rsid w:val="008860ED"/>
    <w:rsid w:val="008A5B8C"/>
    <w:rsid w:val="008B10B0"/>
    <w:rsid w:val="008C13C9"/>
    <w:rsid w:val="008C2AAB"/>
    <w:rsid w:val="008C37B6"/>
    <w:rsid w:val="008C5C20"/>
    <w:rsid w:val="008E319F"/>
    <w:rsid w:val="008F7192"/>
    <w:rsid w:val="0091355A"/>
    <w:rsid w:val="00975224"/>
    <w:rsid w:val="009E2DD7"/>
    <w:rsid w:val="009F2B83"/>
    <w:rsid w:val="00A328EE"/>
    <w:rsid w:val="00A621C5"/>
    <w:rsid w:val="00A63DA5"/>
    <w:rsid w:val="00A77BF5"/>
    <w:rsid w:val="00AC0D15"/>
    <w:rsid w:val="00AD0CAE"/>
    <w:rsid w:val="00AD2650"/>
    <w:rsid w:val="00AF3D54"/>
    <w:rsid w:val="00B12932"/>
    <w:rsid w:val="00B1313D"/>
    <w:rsid w:val="00B16C4E"/>
    <w:rsid w:val="00B24514"/>
    <w:rsid w:val="00B4188E"/>
    <w:rsid w:val="00B47EE5"/>
    <w:rsid w:val="00BB347C"/>
    <w:rsid w:val="00BB5948"/>
    <w:rsid w:val="00BC239C"/>
    <w:rsid w:val="00BD4F51"/>
    <w:rsid w:val="00BF213A"/>
    <w:rsid w:val="00C2250B"/>
    <w:rsid w:val="00C523CE"/>
    <w:rsid w:val="00C5292A"/>
    <w:rsid w:val="00C5320A"/>
    <w:rsid w:val="00C82CF5"/>
    <w:rsid w:val="00CB79D4"/>
    <w:rsid w:val="00D233CB"/>
    <w:rsid w:val="00D267E2"/>
    <w:rsid w:val="00D32A21"/>
    <w:rsid w:val="00DA5405"/>
    <w:rsid w:val="00DB7EA1"/>
    <w:rsid w:val="00DD03B2"/>
    <w:rsid w:val="00E130BF"/>
    <w:rsid w:val="00E35938"/>
    <w:rsid w:val="00E56B87"/>
    <w:rsid w:val="00E85858"/>
    <w:rsid w:val="00E91C02"/>
    <w:rsid w:val="00EA0218"/>
    <w:rsid w:val="00EB11BF"/>
    <w:rsid w:val="00EF22EC"/>
    <w:rsid w:val="00EF2445"/>
    <w:rsid w:val="00EF657A"/>
    <w:rsid w:val="00F209A8"/>
    <w:rsid w:val="00F221F3"/>
    <w:rsid w:val="00FC0E22"/>
    <w:rsid w:val="00FC1508"/>
    <w:rsid w:val="00FE5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2F6F3C8"/>
  <w15:chartTrackingRefBased/>
  <w15:docId w15:val="{BFBF89AB-D79A-054C-BB7F-C4252A07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25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251D"/>
  </w:style>
  <w:style w:type="paragraph" w:styleId="Footer">
    <w:name w:val="footer"/>
    <w:basedOn w:val="Normal"/>
    <w:link w:val="FooterChar"/>
    <w:uiPriority w:val="99"/>
    <w:unhideWhenUsed/>
    <w:rsid w:val="000625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251D"/>
  </w:style>
  <w:style w:type="table" w:styleId="TableGrid">
    <w:name w:val="Table Grid"/>
    <w:basedOn w:val="TableNormal"/>
    <w:uiPriority w:val="39"/>
    <w:rsid w:val="00DB7EA1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7E3741"/>
    <w:rPr>
      <w:color w:val="0563C1" w:themeColor="hyperlink"/>
      <w:u w:val="single"/>
    </w:rPr>
  </w:style>
  <w:style w:type="paragraph" w:customStyle="1" w:styleId="LGcoverpagename">
    <w:name w:val="LG cover page name"/>
    <w:basedOn w:val="Normal"/>
    <w:link w:val="LGcoverpagenameChar"/>
    <w:qFormat/>
    <w:rsid w:val="00B4188E"/>
    <w:pPr>
      <w:jc w:val="center"/>
    </w:pPr>
    <w:rPr>
      <w:rFonts w:ascii="Roboto" w:hAnsi="Roboto"/>
      <w:b/>
      <w:bCs/>
      <w:color w:val="FFFFFF" w:themeColor="background1"/>
      <w:sz w:val="72"/>
      <w:szCs w:val="72"/>
      <w:lang w:val="en-GB"/>
    </w:rPr>
  </w:style>
  <w:style w:type="character" w:customStyle="1" w:styleId="LGcoverpagenameChar">
    <w:name w:val="LG cover page name Char"/>
    <w:basedOn w:val="DefaultParagraphFont"/>
    <w:link w:val="LGcoverpagename"/>
    <w:rsid w:val="00B4188E"/>
    <w:rPr>
      <w:rFonts w:ascii="Roboto" w:hAnsi="Roboto"/>
      <w:b/>
      <w:bCs/>
      <w:color w:val="FFFFFF" w:themeColor="background1"/>
      <w:sz w:val="72"/>
      <w:szCs w:val="72"/>
      <w:lang w:val="en-GB"/>
    </w:rPr>
  </w:style>
  <w:style w:type="character" w:styleId="PlaceholderText">
    <w:name w:val="Placeholder Text"/>
    <w:basedOn w:val="DefaultParagraphFont"/>
    <w:uiPriority w:val="99"/>
    <w:semiHidden/>
    <w:rsid w:val="00BF213A"/>
    <w:rPr>
      <w:color w:val="666666"/>
    </w:rPr>
  </w:style>
  <w:style w:type="character" w:customStyle="1" w:styleId="Style1">
    <w:name w:val="Style1"/>
    <w:basedOn w:val="DefaultParagraphFont"/>
    <w:uiPriority w:val="1"/>
    <w:rsid w:val="002369DD"/>
    <w:rPr>
      <w:rFonts w:ascii="Roboto" w:hAnsi="Roboto"/>
      <w:b/>
    </w:rPr>
  </w:style>
  <w:style w:type="character" w:customStyle="1" w:styleId="Style2">
    <w:name w:val="Style2"/>
    <w:basedOn w:val="DefaultParagraphFont"/>
    <w:uiPriority w:val="1"/>
    <w:rsid w:val="002369DD"/>
    <w:rPr>
      <w:rFonts w:ascii="Roboto" w:hAnsi="Roboto"/>
      <w:u w:val="single"/>
    </w:rPr>
  </w:style>
  <w:style w:type="character" w:customStyle="1" w:styleId="Style3">
    <w:name w:val="Style3"/>
    <w:basedOn w:val="DefaultParagraphFont"/>
    <w:uiPriority w:val="1"/>
    <w:rsid w:val="002369DD"/>
    <w:rPr>
      <w:rFonts w:ascii="Roboto" w:hAnsi="Roboto"/>
      <w:b/>
      <w:color w:val="000000" w:themeColor="text1"/>
      <w:u w:val="single"/>
    </w:rPr>
  </w:style>
  <w:style w:type="paragraph" w:styleId="ListParagraph">
    <w:name w:val="List Paragraph"/>
    <w:basedOn w:val="Normal"/>
    <w:uiPriority w:val="34"/>
    <w:qFormat/>
    <w:rsid w:val="002369DD"/>
    <w:pPr>
      <w:ind w:left="720"/>
      <w:contextualSpacing/>
    </w:pPr>
  </w:style>
  <w:style w:type="character" w:customStyle="1" w:styleId="Style4">
    <w:name w:val="Style4"/>
    <w:basedOn w:val="DefaultParagraphFont"/>
    <w:uiPriority w:val="1"/>
    <w:rsid w:val="00472CE6"/>
    <w:rPr>
      <w:rFonts w:ascii="Roboto" w:hAnsi="Roboto"/>
      <w:color w:val="00206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932FE8FCCF34B66B8EC396E98FC1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29762-3A9E-4C42-AC2A-42B9161B1328}"/>
      </w:docPartPr>
      <w:docPartBody>
        <w:p w:rsidR="00626ABD" w:rsidRDefault="00626ABD" w:rsidP="00626ABD">
          <w:pPr>
            <w:pStyle w:val="0932FE8FCCF34B66B8EC396E98FC167E1"/>
          </w:pPr>
          <w:r w:rsidRPr="003C1CAF">
            <w:rPr>
              <w:rStyle w:val="PlaceholderText"/>
              <w:rFonts w:ascii="Roboto" w:hAnsi="Roboto"/>
              <w:b/>
              <w:highlight w:val="yellow"/>
            </w:rPr>
            <w:t>Click</w:t>
          </w:r>
          <w:r w:rsidRPr="003C1CAF">
            <w:rPr>
              <w:rStyle w:val="PlaceholderText"/>
              <w:rFonts w:ascii="Roboto" w:hAnsi="Roboto"/>
              <w:b/>
              <w:color w:val="156082" w:themeColor="accent1"/>
              <w:highlight w:val="yellow"/>
            </w:rPr>
            <w:t xml:space="preserve"> </w:t>
          </w:r>
          <w:r w:rsidRPr="003C1CAF">
            <w:rPr>
              <w:rStyle w:val="PlaceholderText"/>
              <w:rFonts w:ascii="Roboto" w:hAnsi="Roboto"/>
              <w:b/>
              <w:highlight w:val="yellow"/>
            </w:rPr>
            <w:t>and type your name here</w:t>
          </w:r>
          <w:r w:rsidRPr="002369DD">
            <w:rPr>
              <w:rStyle w:val="PlaceholderText"/>
              <w:rFonts w:ascii="Roboto" w:hAnsi="Roboto"/>
              <w:bCs/>
            </w:rPr>
            <w:t>.</w:t>
          </w:r>
        </w:p>
      </w:docPartBody>
    </w:docPart>
    <w:docPart>
      <w:docPartPr>
        <w:name w:val="9F6A7164A0304186B533E7B7F957F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C1EEAE-3AA7-4A50-8819-DA170D1C143A}"/>
      </w:docPartPr>
      <w:docPartBody>
        <w:p w:rsidR="00626ABD" w:rsidRDefault="00626ABD" w:rsidP="00626ABD">
          <w:pPr>
            <w:pStyle w:val="9F6A7164A0304186B533E7B7F957FE201"/>
          </w:pPr>
          <w:r w:rsidRPr="003C1CAF">
            <w:rPr>
              <w:rStyle w:val="PlaceholderText"/>
              <w:rFonts w:ascii="Roboto" w:hAnsi="Roboto"/>
              <w:b/>
              <w:highlight w:val="yellow"/>
            </w:rPr>
            <w:t>Click</w:t>
          </w:r>
          <w:r w:rsidRPr="003C1CAF">
            <w:rPr>
              <w:rStyle w:val="PlaceholderText"/>
              <w:rFonts w:ascii="Roboto" w:hAnsi="Roboto"/>
              <w:b/>
              <w:color w:val="156082" w:themeColor="accent1"/>
              <w:highlight w:val="yellow"/>
            </w:rPr>
            <w:t xml:space="preserve"> </w:t>
          </w:r>
          <w:r w:rsidRPr="003C1CAF">
            <w:rPr>
              <w:rStyle w:val="PlaceholderText"/>
              <w:rFonts w:ascii="Roboto" w:hAnsi="Roboto"/>
              <w:b/>
              <w:highlight w:val="yellow"/>
            </w:rPr>
            <w:t>and type your surname here</w:t>
          </w:r>
          <w:r w:rsidRPr="002369DD">
            <w:rPr>
              <w:rStyle w:val="PlaceholderText"/>
              <w:rFonts w:ascii="Roboto" w:hAnsi="Roboto"/>
              <w:bCs/>
            </w:rPr>
            <w:t>.</w:t>
          </w:r>
        </w:p>
      </w:docPartBody>
    </w:docPart>
    <w:docPart>
      <w:docPartPr>
        <w:name w:val="F2B75E74EF8F450DB65AA8B562336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8E8B5-7F24-4D12-8126-6BF30DF86C9F}"/>
      </w:docPartPr>
      <w:docPartBody>
        <w:p w:rsidR="00626ABD" w:rsidRDefault="00626ABD" w:rsidP="00626ABD">
          <w:pPr>
            <w:pStyle w:val="F2B75E74EF8F450DB65AA8B562336D741"/>
          </w:pPr>
          <w:r w:rsidRPr="003C1CAF">
            <w:rPr>
              <w:rStyle w:val="PlaceholderText"/>
              <w:rFonts w:ascii="Roboto" w:hAnsi="Roboto"/>
              <w:b/>
              <w:highlight w:val="yellow"/>
            </w:rPr>
            <w:t>Click</w:t>
          </w:r>
          <w:r w:rsidRPr="003C1CAF">
            <w:rPr>
              <w:rStyle w:val="PlaceholderText"/>
              <w:rFonts w:ascii="Roboto" w:hAnsi="Roboto"/>
              <w:b/>
              <w:color w:val="156082" w:themeColor="accent1"/>
              <w:highlight w:val="yellow"/>
            </w:rPr>
            <w:t xml:space="preserve"> </w:t>
          </w:r>
          <w:r w:rsidRPr="003C1CAF">
            <w:rPr>
              <w:rStyle w:val="PlaceholderText"/>
              <w:rFonts w:ascii="Roboto" w:hAnsi="Roboto"/>
              <w:b/>
              <w:highlight w:val="yellow"/>
            </w:rPr>
            <w:t>and type your identity number here</w:t>
          </w:r>
          <w:r w:rsidRPr="002369DD">
            <w:rPr>
              <w:rStyle w:val="PlaceholderText"/>
              <w:rFonts w:ascii="Roboto" w:hAnsi="Roboto"/>
              <w:bCs/>
            </w:rPr>
            <w:t>.</w:t>
          </w:r>
        </w:p>
      </w:docPartBody>
    </w:docPart>
    <w:docPart>
      <w:docPartPr>
        <w:name w:val="9A1A071860994B309AEF4BE5089B1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1DD368-B76E-4E65-A330-1FC5CA569D6B}"/>
      </w:docPartPr>
      <w:docPartBody>
        <w:p w:rsidR="00626ABD" w:rsidRDefault="00626ABD" w:rsidP="00626ABD">
          <w:pPr>
            <w:pStyle w:val="9A1A071860994B309AEF4BE5089B1A161"/>
          </w:pPr>
          <w:r w:rsidRPr="003C1CAF">
            <w:rPr>
              <w:rStyle w:val="PlaceholderText"/>
              <w:rFonts w:ascii="Roboto" w:hAnsi="Roboto"/>
              <w:b/>
              <w:bCs/>
              <w:highlight w:val="yellow"/>
            </w:rPr>
            <w:t>Click arrow and select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40E1"/>
    <w:rsid w:val="000A1849"/>
    <w:rsid w:val="00140686"/>
    <w:rsid w:val="003140E1"/>
    <w:rsid w:val="00626ABD"/>
    <w:rsid w:val="00CE6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ZA" w:eastAsia="en-Z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ABD"/>
    <w:rPr>
      <w:color w:val="666666"/>
    </w:rPr>
  </w:style>
  <w:style w:type="paragraph" w:customStyle="1" w:styleId="0932FE8FCCF34B66B8EC396E98FC167E">
    <w:name w:val="0932FE8FCCF34B66B8EC396E98FC167E"/>
    <w:rsid w:val="00626ABD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F6A7164A0304186B533E7B7F957FE20">
    <w:name w:val="9F6A7164A0304186B533E7B7F957FE20"/>
    <w:rsid w:val="00626ABD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F2B75E74EF8F450DB65AA8B562336D74">
    <w:name w:val="F2B75E74EF8F450DB65AA8B562336D74"/>
    <w:rsid w:val="00626ABD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A1A071860994B309AEF4BE5089B1A16">
    <w:name w:val="9A1A071860994B309AEF4BE5089B1A16"/>
    <w:rsid w:val="00626ABD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932FE8FCCF34B66B8EC396E98FC167E1">
    <w:name w:val="0932FE8FCCF34B66B8EC396E98FC167E1"/>
    <w:rsid w:val="00626ABD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F6A7164A0304186B533E7B7F957FE201">
    <w:name w:val="9F6A7164A0304186B533E7B7F957FE201"/>
    <w:rsid w:val="00626ABD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F2B75E74EF8F450DB65AA8B562336D741">
    <w:name w:val="F2B75E74EF8F450DB65AA8B562336D741"/>
    <w:rsid w:val="00626ABD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A1A071860994B309AEF4BE5089B1A161">
    <w:name w:val="9A1A071860994B309AEF4BE5089B1A161"/>
    <w:rsid w:val="00626ABD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932FE8FCCF34B66B8EC396E98FC167E15">
    <w:name w:val="0932FE8FCCF34B66B8EC396E98FC167E15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F6A7164A0304186B533E7B7F957FE204">
    <w:name w:val="9F6A7164A0304186B533E7B7F957FE204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F2B75E74EF8F450DB65AA8B562336D744">
    <w:name w:val="F2B75E74EF8F450DB65AA8B562336D744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A1A071860994B309AEF4BE5089B1A162">
    <w:name w:val="9A1A071860994B309AEF4BE5089B1A162"/>
    <w:rsid w:val="003140E1"/>
    <w:pPr>
      <w:spacing w:after="0" w:line="240" w:lineRule="auto"/>
    </w:pPr>
    <w:rPr>
      <w:rFonts w:eastAsiaTheme="minorHAnsi"/>
      <w:kern w:val="0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BAE7D6AA7F9E4E981F74A7FA654C34" ma:contentTypeVersion="17" ma:contentTypeDescription="Create a new document." ma:contentTypeScope="" ma:versionID="a41579d5dc3e885809581983b6c53e7d">
  <xsd:schema xmlns:xsd="http://www.w3.org/2001/XMLSchema" xmlns:xs="http://www.w3.org/2001/XMLSchema" xmlns:p="http://schemas.microsoft.com/office/2006/metadata/properties" xmlns:ns2="7a888e44-670a-48b4-befd-2552f6579f2a" xmlns:ns3="39b82651-fe96-41f2-aba5-11e3c454faf9" targetNamespace="http://schemas.microsoft.com/office/2006/metadata/properties" ma:root="true" ma:fieldsID="65d765c965df9da4feedf54c16496fca" ns2:_="" ns3:_="">
    <xsd:import namespace="7a888e44-670a-48b4-befd-2552f6579f2a"/>
    <xsd:import namespace="39b82651-fe96-41f2-aba5-11e3c454fa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88e44-670a-48b4-befd-2552f6579f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c7e2c63-5686-4b8c-adba-32b7d2cf49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b82651-fe96-41f2-aba5-11e3c454fa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f0183d0-af06-4ad8-9723-6b830d451948}" ma:internalName="TaxCatchAll" ma:showField="CatchAllData" ma:web="39b82651-fe96-41f2-aba5-11e3c454fa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a888e44-670a-48b4-befd-2552f6579f2a">
      <Terms xmlns="http://schemas.microsoft.com/office/infopath/2007/PartnerControls"/>
    </lcf76f155ced4ddcb4097134ff3c332f>
    <TaxCatchAll xmlns="39b82651-fe96-41f2-aba5-11e3c454faf9" xsi:nil="true"/>
  </documentManagement>
</p:properties>
</file>

<file path=customXml/itemProps1.xml><?xml version="1.0" encoding="utf-8"?>
<ds:datastoreItem xmlns:ds="http://schemas.openxmlformats.org/officeDocument/2006/customXml" ds:itemID="{482FFA7A-BA51-4204-A11A-2EB888EFFD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888e44-670a-48b4-befd-2552f6579f2a"/>
    <ds:schemaRef ds:uri="39b82651-fe96-41f2-aba5-11e3c454fa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8A207C-8D14-6443-A697-5D9DA9672E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DBFD3A2-770D-49DD-87B5-4D81CB98CF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6F13C0-9585-4ED0-9DAE-B063682DDEE3}">
  <ds:schemaRefs>
    <ds:schemaRef ds:uri="http://schemas.microsoft.com/office/2006/metadata/properties"/>
    <ds:schemaRef ds:uri="http://schemas.microsoft.com/office/infopath/2007/PartnerControls"/>
    <ds:schemaRef ds:uri="7a888e44-670a-48b4-befd-2552f6579f2a"/>
    <ds:schemaRef ds:uri="39b82651-fe96-41f2-aba5-11e3c454fa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45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irley Smith</cp:lastModifiedBy>
  <cp:revision>6</cp:revision>
  <cp:lastPrinted>2024-02-15T12:29:00Z</cp:lastPrinted>
  <dcterms:created xsi:type="dcterms:W3CDTF">2024-09-09T14:16:00Z</dcterms:created>
  <dcterms:modified xsi:type="dcterms:W3CDTF">2025-04-01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AE7D6AA7F9E4E981F74A7FA654C34</vt:lpwstr>
  </property>
  <property fmtid="{D5CDD505-2E9C-101B-9397-08002B2CF9AE}" pid="3" name="GrammarlyDocumentId">
    <vt:lpwstr>ddbe7509111ba161246ccf8d2cf74f6c542e8a461227711ba789287078776658</vt:lpwstr>
  </property>
  <property fmtid="{D5CDD505-2E9C-101B-9397-08002B2CF9AE}" pid="4" name="MediaServiceImageTags">
    <vt:lpwstr/>
  </property>
</Properties>
</file>